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42CC5E4" w:rsidR="0000007A" w:rsidRPr="00DE7D30" w:rsidRDefault="0036775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D0AD7">
                <w:rPr>
                  <w:rStyle w:val="Hyperlink"/>
                  <w:rFonts w:ascii="Arial" w:hAnsi="Arial" w:cs="Arial"/>
                </w:rPr>
                <w:t>Disease and Health Research - New Insigh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F389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F5A55">
              <w:rPr>
                <w:rFonts w:ascii="Arial" w:hAnsi="Arial" w:cs="Arial"/>
                <w:b/>
                <w:bCs/>
                <w:szCs w:val="28"/>
                <w:lang w:val="en-GB"/>
              </w:rPr>
              <w:t>172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465BEFA" w:rsidR="0000007A" w:rsidRPr="00DE7D30" w:rsidRDefault="009F5A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F5A55">
              <w:rPr>
                <w:rFonts w:ascii="Arial" w:hAnsi="Arial" w:cs="Arial"/>
                <w:b/>
                <w:szCs w:val="28"/>
                <w:lang w:val="en-GB"/>
              </w:rPr>
              <w:t xml:space="preserve">E670G PCSK9 polymorphism in </w:t>
            </w:r>
            <w:proofErr w:type="spellStart"/>
            <w:r w:rsidRPr="009F5A55">
              <w:rPr>
                <w:rFonts w:ascii="Arial" w:hAnsi="Arial" w:cs="Arial"/>
                <w:b/>
                <w:szCs w:val="28"/>
                <w:lang w:val="en-GB"/>
              </w:rPr>
              <w:t>HeFH</w:t>
            </w:r>
            <w:proofErr w:type="spellEnd"/>
            <w:r w:rsidRPr="009F5A55">
              <w:rPr>
                <w:rFonts w:ascii="Arial" w:hAnsi="Arial" w:cs="Arial"/>
                <w:b/>
                <w:szCs w:val="28"/>
                <w:lang w:val="en-GB"/>
              </w:rPr>
              <w:t xml:space="preserve"> &amp; CAD with diabetes: is the bridge to personalized therapy within reach?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BF5E153" w:rsidR="00CF0BBB" w:rsidRPr="00DE7D30" w:rsidRDefault="009F5A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4.8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CB9E625" w14:textId="3ECE1289" w:rsidR="0036775C" w:rsidRDefault="0036775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6775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Frontiers in Clinical Diabetes and Healthcar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2023</w:t>
                  </w:r>
                </w:p>
                <w:p w14:paraId="684D606D" w14:textId="77777777" w:rsidR="0036775C" w:rsidRDefault="0036775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20665B13" w:rsidR="00E03C32" w:rsidRDefault="0036775C" w:rsidP="0036775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6775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 10.3389/fcdhc.2023.1277288</w:t>
                  </w:r>
                </w:p>
                <w:p w14:paraId="22EA4BD6" w14:textId="77777777" w:rsidR="0036775C" w:rsidRPr="007B54A4" w:rsidRDefault="0036775C" w:rsidP="0036775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B1F368" w14:textId="77777777" w:rsidR="00EC7089" w:rsidRPr="0000007A" w:rsidRDefault="00EC7089" w:rsidP="0099583E">
      <w:r>
        <w:separator/>
      </w:r>
    </w:p>
  </w:endnote>
  <w:endnote w:type="continuationSeparator" w:id="0">
    <w:p w14:paraId="22BE92B2" w14:textId="77777777" w:rsidR="00EC7089" w:rsidRPr="0000007A" w:rsidRDefault="00EC708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CABAC6" w14:textId="77777777" w:rsidR="00EC7089" w:rsidRPr="0000007A" w:rsidRDefault="00EC7089" w:rsidP="0099583E">
      <w:r>
        <w:separator/>
      </w:r>
    </w:p>
  </w:footnote>
  <w:footnote w:type="continuationSeparator" w:id="0">
    <w:p w14:paraId="635E485E" w14:textId="77777777" w:rsidR="00EC7089" w:rsidRPr="0000007A" w:rsidRDefault="00EC708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775C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DB4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5A55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7089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new-ins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2</cp:revision>
  <dcterms:created xsi:type="dcterms:W3CDTF">2023-08-30T09:21:00Z</dcterms:created>
  <dcterms:modified xsi:type="dcterms:W3CDTF">2024-07-05T04:32:00Z</dcterms:modified>
</cp:coreProperties>
</file>